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E768EB7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CN"/>
        </w:rPr>
        <w:t>長</w:t>
      </w:r>
      <w:r w:rsidR="00310DB2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CN"/>
        </w:rPr>
        <w:t xml:space="preserve">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A813AF5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2462B7" w:rsidRP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ロコモティブシンドロームに影響する健康の社会的決定要因に関する</w:t>
      </w:r>
      <w:r w:rsid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研究</w:t>
      </w:r>
    </w:p>
    <w:p w14:paraId="4CD0E854" w14:textId="1E46CE8A" w:rsidR="00897D83" w:rsidRPr="0076743F" w:rsidRDefault="00897D83" w:rsidP="0060728C">
      <w:pPr>
        <w:snapToGrid w:val="0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310DB2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A18BF48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310DB2" w:rsidRP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附属健康未来イノベーションセンター</w:t>
      </w:r>
    </w:p>
    <w:p w14:paraId="48CDD38D" w14:textId="344B56BF" w:rsidR="00977207" w:rsidRPr="002462B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="002462B7" w:rsidRP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石田　水里</w:t>
      </w:r>
      <w:r w:rsid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　　　</w:t>
      </w:r>
      <w:r w:rsidRP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2462B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42C3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462B7"/>
    <w:rsid w:val="00276632"/>
    <w:rsid w:val="00287007"/>
    <w:rsid w:val="0029684D"/>
    <w:rsid w:val="002A756F"/>
    <w:rsid w:val="002C6F33"/>
    <w:rsid w:val="002D7029"/>
    <w:rsid w:val="002F7687"/>
    <w:rsid w:val="002F77FB"/>
    <w:rsid w:val="00310DB2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402F"/>
    <w:rsid w:val="00815098"/>
    <w:rsid w:val="008161FB"/>
    <w:rsid w:val="008210D4"/>
    <w:rsid w:val="0082735C"/>
    <w:rsid w:val="00837B34"/>
    <w:rsid w:val="00837D92"/>
    <w:rsid w:val="0086437B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2014E"/>
    <w:rsid w:val="009439C9"/>
    <w:rsid w:val="00946909"/>
    <w:rsid w:val="0095588B"/>
    <w:rsid w:val="0096329B"/>
    <w:rsid w:val="009714D8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4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5-11-17T04:40:00Z</dcterms:created>
  <dcterms:modified xsi:type="dcterms:W3CDTF">2026-04-0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